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d40b47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6503115-c76b-40df-96d7-b9085757e04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27:07Z</dcterms:created>
  <dcterms:modified xsi:type="dcterms:W3CDTF">2023-06-30T19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